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505762" w14:textId="77777777" w:rsidR="00872DC0" w:rsidRDefault="00872DC0" w:rsidP="00872DC0">
      <w:pPr>
        <w:jc w:val="center"/>
        <w:rPr>
          <w:b/>
          <w:bCs/>
          <w:sz w:val="28"/>
          <w:szCs w:val="28"/>
        </w:rPr>
      </w:pPr>
    </w:p>
    <w:p w14:paraId="23439E29" w14:textId="06C107AE" w:rsidR="00872DC0" w:rsidRPr="00E60451" w:rsidRDefault="00872DC0" w:rsidP="00872DC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manda di ammissione come S</w:t>
      </w:r>
      <w:r w:rsidRPr="00E60451">
        <w:rPr>
          <w:b/>
          <w:bCs/>
          <w:sz w:val="28"/>
          <w:szCs w:val="28"/>
        </w:rPr>
        <w:t xml:space="preserve">ocio </w:t>
      </w:r>
      <w:r>
        <w:rPr>
          <w:b/>
          <w:bCs/>
          <w:sz w:val="28"/>
          <w:szCs w:val="28"/>
        </w:rPr>
        <w:t xml:space="preserve">ordinario </w:t>
      </w:r>
      <w:r w:rsidRPr="00E60451">
        <w:rPr>
          <w:b/>
          <w:bCs/>
          <w:sz w:val="28"/>
          <w:szCs w:val="28"/>
        </w:rPr>
        <w:t>al</w:t>
      </w:r>
    </w:p>
    <w:p w14:paraId="741753CC" w14:textId="77777777" w:rsidR="00872DC0" w:rsidRPr="00E60451" w:rsidRDefault="00872DC0" w:rsidP="00872DC0">
      <w:pPr>
        <w:jc w:val="center"/>
        <w:rPr>
          <w:b/>
          <w:bCs/>
          <w:sz w:val="28"/>
          <w:szCs w:val="28"/>
        </w:rPr>
      </w:pPr>
      <w:r w:rsidRPr="00E60451">
        <w:rPr>
          <w:b/>
          <w:bCs/>
          <w:sz w:val="28"/>
          <w:szCs w:val="28"/>
        </w:rPr>
        <w:t>Collegio dei Docenti di Istologia ed Embriologia</w:t>
      </w:r>
      <w:r>
        <w:rPr>
          <w:b/>
          <w:bCs/>
          <w:sz w:val="28"/>
          <w:szCs w:val="28"/>
        </w:rPr>
        <w:t xml:space="preserve"> Umana</w:t>
      </w:r>
    </w:p>
    <w:p w14:paraId="3DF6AF32" w14:textId="77777777" w:rsidR="00872DC0" w:rsidRDefault="00872DC0" w:rsidP="00872DC0"/>
    <w:p w14:paraId="3BABF532" w14:textId="77777777" w:rsidR="00872DC0" w:rsidRDefault="00872DC0" w:rsidP="00872DC0"/>
    <w:p w14:paraId="4EEA4572" w14:textId="77777777" w:rsidR="00872DC0" w:rsidRDefault="00872DC0" w:rsidP="00872DC0"/>
    <w:p w14:paraId="0C770ECB" w14:textId="77777777" w:rsidR="00872DC0" w:rsidRDefault="00872DC0" w:rsidP="00872DC0">
      <w:pPr>
        <w:tabs>
          <w:tab w:val="left" w:leader="dot" w:pos="8931"/>
        </w:tabs>
      </w:pPr>
      <w:r>
        <w:rPr>
          <w:b/>
          <w:bCs/>
        </w:rPr>
        <w:t>Il/La sottoscritto/a:</w:t>
      </w:r>
      <w:r>
        <w:tab/>
      </w:r>
    </w:p>
    <w:p w14:paraId="4E7F3632" w14:textId="77777777" w:rsidR="00872DC0" w:rsidRDefault="00872DC0" w:rsidP="00872DC0">
      <w:r>
        <w:tab/>
      </w:r>
      <w:r>
        <w:tab/>
        <w:t xml:space="preserve"> </w:t>
      </w:r>
      <w:r>
        <w:tab/>
        <w:t>(Prof./Dott./Sig.)</w:t>
      </w:r>
      <w:r>
        <w:tab/>
        <w:t>(Cognome)</w:t>
      </w:r>
      <w:r>
        <w:tab/>
      </w:r>
      <w:r>
        <w:tab/>
      </w:r>
      <w:r>
        <w:tab/>
        <w:t>(Nome)</w:t>
      </w:r>
    </w:p>
    <w:p w14:paraId="014EFBB4" w14:textId="77777777" w:rsidR="00872DC0" w:rsidRDefault="00872DC0" w:rsidP="00872DC0"/>
    <w:p w14:paraId="4E1ACC35" w14:textId="77777777" w:rsidR="00872DC0" w:rsidRDefault="00872DC0" w:rsidP="00872DC0">
      <w:pPr>
        <w:tabs>
          <w:tab w:val="left" w:leader="dot" w:pos="8931"/>
        </w:tabs>
      </w:pPr>
      <w:r>
        <w:rPr>
          <w:b/>
          <w:bCs/>
        </w:rPr>
        <w:t>Nato a:</w:t>
      </w:r>
      <w:r>
        <w:tab/>
      </w:r>
    </w:p>
    <w:p w14:paraId="7518E059" w14:textId="77777777" w:rsidR="00872DC0" w:rsidRDefault="00872DC0" w:rsidP="00872DC0">
      <w:r>
        <w:tab/>
        <w:t>(Città-Nazione)</w:t>
      </w:r>
      <w:r>
        <w:tab/>
      </w:r>
      <w:r>
        <w:tab/>
      </w:r>
      <w:r>
        <w:tab/>
      </w:r>
      <w:r>
        <w:tab/>
        <w:t xml:space="preserve">(gg/mm/aa)  </w:t>
      </w:r>
      <w:r>
        <w:tab/>
      </w:r>
    </w:p>
    <w:p w14:paraId="5663AC7E" w14:textId="77777777" w:rsidR="00872DC0" w:rsidRDefault="00872DC0" w:rsidP="00872DC0">
      <w:pPr>
        <w:tabs>
          <w:tab w:val="left" w:leader="dot" w:pos="8931"/>
        </w:tabs>
      </w:pPr>
    </w:p>
    <w:p w14:paraId="48DD48D9" w14:textId="77777777" w:rsidR="00872DC0" w:rsidRDefault="00872DC0" w:rsidP="00872DC0">
      <w:pPr>
        <w:tabs>
          <w:tab w:val="left" w:leader="dot" w:pos="8931"/>
        </w:tabs>
      </w:pPr>
      <w:r w:rsidRPr="00E60451">
        <w:rPr>
          <w:b/>
          <w:bCs/>
        </w:rPr>
        <w:t>Codice Fiscale</w:t>
      </w:r>
      <w:r>
        <w:t xml:space="preserve"> ............................................................................................................................</w:t>
      </w:r>
    </w:p>
    <w:p w14:paraId="6C4075F6" w14:textId="77777777" w:rsidR="00872DC0" w:rsidRDefault="00872DC0" w:rsidP="00872DC0">
      <w:pPr>
        <w:tabs>
          <w:tab w:val="left" w:leader="dot" w:pos="8931"/>
        </w:tabs>
      </w:pPr>
    </w:p>
    <w:p w14:paraId="7FFA42FE" w14:textId="77777777" w:rsidR="00872DC0" w:rsidRDefault="00872DC0" w:rsidP="00872DC0">
      <w:pPr>
        <w:tabs>
          <w:tab w:val="left" w:leader="dot" w:pos="8931"/>
        </w:tabs>
      </w:pPr>
      <w:r>
        <w:rPr>
          <w:b/>
          <w:bCs/>
        </w:rPr>
        <w:t>Titolo di Studio</w:t>
      </w:r>
      <w:r>
        <w:tab/>
      </w:r>
    </w:p>
    <w:p w14:paraId="3EE90861" w14:textId="6F668B4E" w:rsidR="00872DC0" w:rsidRDefault="00872DC0" w:rsidP="00872DC0">
      <w:r>
        <w:tab/>
      </w:r>
      <w:r>
        <w:tab/>
        <w:t xml:space="preserve"> </w:t>
      </w:r>
      <w:r>
        <w:tab/>
        <w:t>(Laur</w:t>
      </w:r>
      <w:r w:rsidR="00F6060D">
        <w:t>e</w:t>
      </w:r>
      <w:r>
        <w:t xml:space="preserve">a, PhD, Specializzazione)  </w:t>
      </w:r>
    </w:p>
    <w:p w14:paraId="0CF33FB1" w14:textId="77777777" w:rsidR="00872DC0" w:rsidRDefault="00872DC0" w:rsidP="00872DC0">
      <w:pPr>
        <w:tabs>
          <w:tab w:val="left" w:leader="dot" w:pos="8931"/>
        </w:tabs>
        <w:rPr>
          <w:b/>
          <w:bCs/>
        </w:rPr>
      </w:pPr>
    </w:p>
    <w:p w14:paraId="6ADF2398" w14:textId="77777777" w:rsidR="00872DC0" w:rsidRDefault="00872DC0" w:rsidP="00872DC0">
      <w:pPr>
        <w:tabs>
          <w:tab w:val="left" w:leader="dot" w:pos="8931"/>
        </w:tabs>
      </w:pPr>
      <w:r>
        <w:rPr>
          <w:b/>
          <w:bCs/>
        </w:rPr>
        <w:t>Qualifica professionale:</w:t>
      </w:r>
      <w:r>
        <w:tab/>
      </w:r>
    </w:p>
    <w:p w14:paraId="0D656433" w14:textId="4E27F568" w:rsidR="00872DC0" w:rsidRDefault="00872DC0" w:rsidP="00872DC0">
      <w:r>
        <w:tab/>
      </w:r>
      <w:r>
        <w:tab/>
        <w:t xml:space="preserve"> </w:t>
      </w:r>
      <w:r>
        <w:tab/>
        <w:t>(PO,PA,</w:t>
      </w:r>
      <w:r w:rsidR="005C17E2">
        <w:t xml:space="preserve"> RTT,</w:t>
      </w:r>
      <w:r>
        <w:t xml:space="preserve"> Rtdb, Rtda, altro)  </w:t>
      </w:r>
    </w:p>
    <w:p w14:paraId="05C1B440" w14:textId="77777777" w:rsidR="00872DC0" w:rsidRDefault="00872DC0" w:rsidP="00872DC0">
      <w:pPr>
        <w:tabs>
          <w:tab w:val="left" w:leader="dot" w:pos="8931"/>
        </w:tabs>
      </w:pPr>
    </w:p>
    <w:p w14:paraId="732CA5CE" w14:textId="77777777" w:rsidR="00872DC0" w:rsidRDefault="00872DC0" w:rsidP="00872DC0">
      <w:pPr>
        <w:tabs>
          <w:tab w:val="left" w:leader="dot" w:pos="8931"/>
        </w:tabs>
      </w:pPr>
      <w:r>
        <w:rPr>
          <w:b/>
          <w:bCs/>
        </w:rPr>
        <w:t>Luogo di lavoro:</w:t>
      </w:r>
      <w:r>
        <w:tab/>
      </w:r>
    </w:p>
    <w:p w14:paraId="12E1D6A3" w14:textId="77777777" w:rsidR="00872DC0" w:rsidRDefault="00872DC0" w:rsidP="00872DC0">
      <w:r>
        <w:tab/>
      </w:r>
      <w:r>
        <w:tab/>
      </w:r>
      <w:r>
        <w:tab/>
        <w:t>(Dipartimento/Istituto)</w:t>
      </w:r>
    </w:p>
    <w:p w14:paraId="7CF3D5FF" w14:textId="77777777" w:rsidR="00872DC0" w:rsidRDefault="00872DC0" w:rsidP="00872DC0">
      <w:pPr>
        <w:tabs>
          <w:tab w:val="left" w:leader="dot" w:pos="8931"/>
        </w:tabs>
      </w:pPr>
    </w:p>
    <w:p w14:paraId="31658CFA" w14:textId="77777777" w:rsidR="00872DC0" w:rsidRDefault="00872DC0" w:rsidP="00872DC0">
      <w:pPr>
        <w:tabs>
          <w:tab w:val="left" w:leader="dot" w:pos="8931"/>
        </w:tabs>
      </w:pPr>
      <w:r>
        <w:rPr>
          <w:b/>
          <w:bCs/>
        </w:rPr>
        <w:t>Indirizzo:</w:t>
      </w:r>
      <w:r>
        <w:tab/>
      </w:r>
    </w:p>
    <w:p w14:paraId="1FDE17AF" w14:textId="77777777" w:rsidR="00872DC0" w:rsidRDefault="00872DC0" w:rsidP="00872DC0">
      <w:r>
        <w:tab/>
      </w:r>
      <w:r>
        <w:tab/>
      </w:r>
      <w:r>
        <w:tab/>
      </w:r>
      <w:r>
        <w:tab/>
        <w:t>(Città-Nazione)</w:t>
      </w:r>
      <w:r>
        <w:tab/>
        <w:t xml:space="preserve">(Via) </w:t>
      </w:r>
      <w:r>
        <w:tab/>
      </w:r>
      <w:r>
        <w:tab/>
        <w:t xml:space="preserve">(codice postale)  </w:t>
      </w:r>
      <w:r>
        <w:tab/>
      </w:r>
    </w:p>
    <w:p w14:paraId="263F4548" w14:textId="77777777" w:rsidR="00872DC0" w:rsidRDefault="00872DC0" w:rsidP="00872DC0">
      <w:pPr>
        <w:tabs>
          <w:tab w:val="left" w:leader="dot" w:pos="8931"/>
        </w:tabs>
      </w:pPr>
    </w:p>
    <w:p w14:paraId="6451912D" w14:textId="77777777" w:rsidR="00872DC0" w:rsidRDefault="00872DC0" w:rsidP="00872DC0">
      <w:pPr>
        <w:tabs>
          <w:tab w:val="left" w:leader="dot" w:pos="8931"/>
        </w:tabs>
      </w:pPr>
      <w:r>
        <w:t xml:space="preserve">                 </w:t>
      </w:r>
      <w:r>
        <w:tab/>
      </w:r>
    </w:p>
    <w:p w14:paraId="283B6A21" w14:textId="77777777" w:rsidR="00872DC0" w:rsidRDefault="00872DC0" w:rsidP="00872DC0">
      <w:r>
        <w:tab/>
        <w:t xml:space="preserve">      (Tel.)</w:t>
      </w:r>
      <w:r>
        <w:tab/>
      </w:r>
      <w:r>
        <w:tab/>
        <w:t xml:space="preserve">     </w:t>
      </w:r>
      <w:r>
        <w:tab/>
      </w:r>
      <w:r>
        <w:tab/>
      </w:r>
      <w:r>
        <w:tab/>
        <w:t>(E-Mail)</w:t>
      </w:r>
    </w:p>
    <w:p w14:paraId="0A63345B" w14:textId="77777777" w:rsidR="00872DC0" w:rsidRDefault="00872DC0" w:rsidP="00872DC0"/>
    <w:p w14:paraId="1ADC3BA9" w14:textId="77777777" w:rsidR="00872DC0" w:rsidRDefault="00872DC0" w:rsidP="00872DC0"/>
    <w:p w14:paraId="534CDBCD" w14:textId="77777777" w:rsidR="00872DC0" w:rsidRDefault="00872DC0" w:rsidP="00872DC0">
      <w:pPr>
        <w:spacing w:line="360" w:lineRule="auto"/>
        <w:jc w:val="both"/>
        <w:rPr>
          <w:u w:val="single"/>
        </w:rPr>
      </w:pPr>
      <w:r>
        <w:t xml:space="preserve">chiede di essere ammesso come Socio ordinario al Collegio dei Docenti di Istologia ed Embriologia Umana. </w:t>
      </w:r>
      <w:r>
        <w:rPr>
          <w:u w:val="single"/>
        </w:rPr>
        <w:t>Autorizza il Collegio al trattamento dei propri dati personali per il mantenimento dei rapporti con il sottoscritto e per l’assolvimento dei compiti statutari; è consapevole che di questo trattamento il Collegio è titolare ed il Segretario e Tesoriere pro-tempore è il responsabile e che valgono i diritti previsti dall’art. 13 della Legge 675/1996.</w:t>
      </w:r>
    </w:p>
    <w:p w14:paraId="46991B51" w14:textId="77777777" w:rsidR="00872DC0" w:rsidRDefault="00872DC0" w:rsidP="00872DC0">
      <w:pPr>
        <w:spacing w:line="360" w:lineRule="auto"/>
        <w:jc w:val="both"/>
      </w:pPr>
    </w:p>
    <w:p w14:paraId="7AB9D614" w14:textId="77777777" w:rsidR="00872DC0" w:rsidRDefault="00872DC0" w:rsidP="00872DC0">
      <w:pPr>
        <w:spacing w:line="36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l  Richiedente</w:t>
      </w:r>
    </w:p>
    <w:p w14:paraId="6DA1C2C7" w14:textId="77777777" w:rsidR="00872DC0" w:rsidRDefault="00872DC0" w:rsidP="00872DC0">
      <w:pPr>
        <w:spacing w:line="360" w:lineRule="auto"/>
        <w:ind w:left="5040" w:firstLine="720"/>
        <w:jc w:val="both"/>
      </w:pPr>
    </w:p>
    <w:p w14:paraId="34482373" w14:textId="05537450" w:rsidR="00872DC0" w:rsidRDefault="00872DC0" w:rsidP="00872DC0">
      <w:pPr>
        <w:spacing w:line="360" w:lineRule="auto"/>
        <w:ind w:left="5040" w:firstLine="720"/>
        <w:jc w:val="both"/>
      </w:pPr>
      <w:r>
        <w:t>______________________________________</w:t>
      </w:r>
    </w:p>
    <w:p w14:paraId="55B0B1D5" w14:textId="71BA4274" w:rsidR="00872DC0" w:rsidRDefault="00872DC0" w:rsidP="00872DC0">
      <w:r>
        <w:rPr>
          <w:b/>
          <w:bCs/>
        </w:rPr>
        <w:t>N.B. Scrivere i dati personali in stampatello</w:t>
      </w:r>
    </w:p>
    <w:sectPr w:rsidR="00872DC0" w:rsidSect="006C47A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10" w:h="16840"/>
      <w:pgMar w:top="680" w:right="1020" w:bottom="1200" w:left="840" w:header="0" w:footer="100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85CAAA" w14:textId="77777777" w:rsidR="00EB3604" w:rsidRDefault="00EB3604">
      <w:r>
        <w:separator/>
      </w:r>
    </w:p>
  </w:endnote>
  <w:endnote w:type="continuationSeparator" w:id="0">
    <w:p w14:paraId="6D27D966" w14:textId="77777777" w:rsidR="00EB3604" w:rsidRDefault="00EB3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EAE295" w14:textId="77777777" w:rsidR="00EF6545" w:rsidRDefault="00EF65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B02E6D" w14:textId="77777777" w:rsidR="007B51D5" w:rsidRDefault="007D3EE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294B7C86" wp14:editId="4FF4F1FA">
              <wp:simplePos x="0" y="0"/>
              <wp:positionH relativeFrom="page">
                <wp:posOffset>6737350</wp:posOffset>
              </wp:positionH>
              <wp:positionV relativeFrom="page">
                <wp:posOffset>9918065</wp:posOffset>
              </wp:positionV>
              <wp:extent cx="147320" cy="165100"/>
              <wp:effectExtent l="0" t="0" r="508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4732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A08738" w14:textId="77777777" w:rsidR="007B51D5" w:rsidRDefault="00CA71F4">
                          <w:pPr>
                            <w:pStyle w:val="BodyText"/>
                            <w:spacing w:line="244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4B7C8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30.5pt;margin-top:780.95pt;width:11.6pt;height:13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" filled="f" stroked="f">
              <v:path arrowok="t"/>
              <v:textbox inset="0,0,0,0">
                <w:txbxContent>
                  <w:p w14:paraId="0FA08738" w14:textId="77777777" w:rsidR="007B51D5" w:rsidRDefault="00CA71F4">
                    <w:pPr>
                      <w:pStyle w:val="BodyText"/>
                      <w:spacing w:line="244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AD5E19" w14:textId="77777777" w:rsidR="00EF6545" w:rsidRDefault="00EF65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E57B15" w14:textId="77777777" w:rsidR="00EB3604" w:rsidRDefault="00EB3604">
      <w:r>
        <w:separator/>
      </w:r>
    </w:p>
  </w:footnote>
  <w:footnote w:type="continuationSeparator" w:id="0">
    <w:p w14:paraId="5F235C8B" w14:textId="77777777" w:rsidR="00EB3604" w:rsidRDefault="00EB36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480B15" w14:textId="77777777" w:rsidR="00EF6545" w:rsidRDefault="00EF65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9D175D" w14:textId="04971005" w:rsidR="00EF2551" w:rsidRDefault="00EF2551">
    <w:pPr>
      <w:pStyle w:val="Header"/>
    </w:pPr>
    <w:r>
      <w:rPr>
        <w:noProof/>
      </w:rPr>
      <w:t xml:space="preserve">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83EFD8" w14:textId="14B05DB1" w:rsidR="00EF2551" w:rsidRDefault="00EF2551">
    <w:pPr>
      <w:pStyle w:val="Header"/>
    </w:pPr>
    <w:r>
      <w:t xml:space="preserve">          </w:t>
    </w:r>
    <w:r w:rsidR="00A11C56">
      <w:rPr>
        <w:noProof/>
      </w:rPr>
      <w:ptab w:relativeTo="margin" w:alignment="right" w:leader="none"/>
    </w:r>
    <w:r w:rsidR="00A11C56">
      <w:rPr>
        <w:noProof/>
      </w:rPr>
      <w:ptab w:relativeTo="margin" w:alignment="center" w:leader="none"/>
    </w:r>
    <w:r>
      <w:rPr>
        <w:noProof/>
      </w:rPr>
      <w:drawing>
        <wp:inline distT="0" distB="0" distL="0" distR="0" wp14:anchorId="3CA79DA1" wp14:editId="1F7739C0">
          <wp:extent cx="5255204" cy="1872000"/>
          <wp:effectExtent l="0" t="0" r="3175" b="0"/>
          <wp:docPr id="2104378234" name="Picture 3" descr="A close-up of a white backgro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4378234" name="Picture 3" descr="A close-up of a white background"/>
                  <pic:cNvPicPr/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55204" cy="187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94990"/>
    <w:multiLevelType w:val="multilevel"/>
    <w:tmpl w:val="C548D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CC4C95"/>
    <w:multiLevelType w:val="hybridMultilevel"/>
    <w:tmpl w:val="8E3C1080"/>
    <w:lvl w:ilvl="0" w:tplc="460EDBE8">
      <w:start w:val="1"/>
      <w:numFmt w:val="decimal"/>
      <w:lvlText w:val="%1)"/>
      <w:lvlJc w:val="left"/>
      <w:pPr>
        <w:ind w:left="1016" w:hanging="361"/>
      </w:pPr>
      <w:rPr>
        <w:rFonts w:ascii="Calibri" w:eastAsia="Calibri" w:hAnsi="Calibri" w:cs="Calibri" w:hint="default"/>
        <w:color w:val="1F1F1E"/>
        <w:spacing w:val="-2"/>
        <w:w w:val="100"/>
        <w:sz w:val="22"/>
        <w:szCs w:val="22"/>
        <w:lang w:val="it-IT" w:eastAsia="en-US" w:bidi="ar-SA"/>
      </w:rPr>
    </w:lvl>
    <w:lvl w:ilvl="1" w:tplc="09BE363C">
      <w:numFmt w:val="bullet"/>
      <w:lvlText w:val="•"/>
      <w:lvlJc w:val="left"/>
      <w:pPr>
        <w:ind w:left="1922" w:hanging="361"/>
      </w:pPr>
      <w:rPr>
        <w:rFonts w:hint="default"/>
        <w:lang w:val="it-IT" w:eastAsia="en-US" w:bidi="ar-SA"/>
      </w:rPr>
    </w:lvl>
    <w:lvl w:ilvl="2" w:tplc="F066000A">
      <w:numFmt w:val="bullet"/>
      <w:lvlText w:val="•"/>
      <w:lvlJc w:val="left"/>
      <w:pPr>
        <w:ind w:left="2825" w:hanging="361"/>
      </w:pPr>
      <w:rPr>
        <w:rFonts w:hint="default"/>
        <w:lang w:val="it-IT" w:eastAsia="en-US" w:bidi="ar-SA"/>
      </w:rPr>
    </w:lvl>
    <w:lvl w:ilvl="3" w:tplc="E6421E60">
      <w:numFmt w:val="bullet"/>
      <w:lvlText w:val="•"/>
      <w:lvlJc w:val="left"/>
      <w:pPr>
        <w:ind w:left="3727" w:hanging="361"/>
      </w:pPr>
      <w:rPr>
        <w:rFonts w:hint="default"/>
        <w:lang w:val="it-IT" w:eastAsia="en-US" w:bidi="ar-SA"/>
      </w:rPr>
    </w:lvl>
    <w:lvl w:ilvl="4" w:tplc="A8C4F03C">
      <w:numFmt w:val="bullet"/>
      <w:lvlText w:val="•"/>
      <w:lvlJc w:val="left"/>
      <w:pPr>
        <w:ind w:left="4630" w:hanging="361"/>
      </w:pPr>
      <w:rPr>
        <w:rFonts w:hint="default"/>
        <w:lang w:val="it-IT" w:eastAsia="en-US" w:bidi="ar-SA"/>
      </w:rPr>
    </w:lvl>
    <w:lvl w:ilvl="5" w:tplc="E258DC5C">
      <w:numFmt w:val="bullet"/>
      <w:lvlText w:val="•"/>
      <w:lvlJc w:val="left"/>
      <w:pPr>
        <w:ind w:left="5532" w:hanging="361"/>
      </w:pPr>
      <w:rPr>
        <w:rFonts w:hint="default"/>
        <w:lang w:val="it-IT" w:eastAsia="en-US" w:bidi="ar-SA"/>
      </w:rPr>
    </w:lvl>
    <w:lvl w:ilvl="6" w:tplc="4F781906">
      <w:numFmt w:val="bullet"/>
      <w:lvlText w:val="•"/>
      <w:lvlJc w:val="left"/>
      <w:pPr>
        <w:ind w:left="6435" w:hanging="361"/>
      </w:pPr>
      <w:rPr>
        <w:rFonts w:hint="default"/>
        <w:lang w:val="it-IT" w:eastAsia="en-US" w:bidi="ar-SA"/>
      </w:rPr>
    </w:lvl>
    <w:lvl w:ilvl="7" w:tplc="6CF45396">
      <w:numFmt w:val="bullet"/>
      <w:lvlText w:val="•"/>
      <w:lvlJc w:val="left"/>
      <w:pPr>
        <w:ind w:left="7337" w:hanging="361"/>
      </w:pPr>
      <w:rPr>
        <w:rFonts w:hint="default"/>
        <w:lang w:val="it-IT" w:eastAsia="en-US" w:bidi="ar-SA"/>
      </w:rPr>
    </w:lvl>
    <w:lvl w:ilvl="8" w:tplc="126E8426">
      <w:numFmt w:val="bullet"/>
      <w:lvlText w:val="•"/>
      <w:lvlJc w:val="left"/>
      <w:pPr>
        <w:ind w:left="8240" w:hanging="361"/>
      </w:pPr>
      <w:rPr>
        <w:rFonts w:hint="default"/>
        <w:lang w:val="it-IT" w:eastAsia="en-US" w:bidi="ar-SA"/>
      </w:rPr>
    </w:lvl>
  </w:abstractNum>
  <w:abstractNum w:abstractNumId="2" w15:restartNumberingAfterBreak="0">
    <w:nsid w:val="2136453B"/>
    <w:multiLevelType w:val="hybridMultilevel"/>
    <w:tmpl w:val="66EA9EC8"/>
    <w:lvl w:ilvl="0" w:tplc="C53E68CC">
      <w:start w:val="1"/>
      <w:numFmt w:val="decimal"/>
      <w:lvlText w:val="%1."/>
      <w:lvlJc w:val="left"/>
      <w:pPr>
        <w:ind w:left="795" w:hanging="360"/>
      </w:pPr>
      <w:rPr>
        <w:rFonts w:ascii="Calibri" w:eastAsia="Calibri" w:hAnsi="Calibri" w:cs="Calibri" w:hint="default"/>
        <w:spacing w:val="-2"/>
        <w:w w:val="100"/>
        <w:sz w:val="22"/>
        <w:szCs w:val="22"/>
        <w:lang w:val="it-IT" w:eastAsia="en-US" w:bidi="ar-SA"/>
      </w:rPr>
    </w:lvl>
    <w:lvl w:ilvl="1" w:tplc="B68E1602">
      <w:numFmt w:val="bullet"/>
      <w:lvlText w:val="•"/>
      <w:lvlJc w:val="left"/>
      <w:pPr>
        <w:ind w:left="1724" w:hanging="360"/>
      </w:pPr>
      <w:rPr>
        <w:rFonts w:hint="default"/>
        <w:lang w:val="it-IT" w:eastAsia="en-US" w:bidi="ar-SA"/>
      </w:rPr>
    </w:lvl>
    <w:lvl w:ilvl="2" w:tplc="BE487ED4">
      <w:numFmt w:val="bullet"/>
      <w:lvlText w:val="•"/>
      <w:lvlJc w:val="left"/>
      <w:pPr>
        <w:ind w:left="2649" w:hanging="360"/>
      </w:pPr>
      <w:rPr>
        <w:rFonts w:hint="default"/>
        <w:lang w:val="it-IT" w:eastAsia="en-US" w:bidi="ar-SA"/>
      </w:rPr>
    </w:lvl>
    <w:lvl w:ilvl="3" w:tplc="153AA98A">
      <w:numFmt w:val="bullet"/>
      <w:lvlText w:val="•"/>
      <w:lvlJc w:val="left"/>
      <w:pPr>
        <w:ind w:left="3573" w:hanging="360"/>
      </w:pPr>
      <w:rPr>
        <w:rFonts w:hint="default"/>
        <w:lang w:val="it-IT" w:eastAsia="en-US" w:bidi="ar-SA"/>
      </w:rPr>
    </w:lvl>
    <w:lvl w:ilvl="4" w:tplc="B64AC5C8">
      <w:numFmt w:val="bullet"/>
      <w:lvlText w:val="•"/>
      <w:lvlJc w:val="left"/>
      <w:pPr>
        <w:ind w:left="4498" w:hanging="360"/>
      </w:pPr>
      <w:rPr>
        <w:rFonts w:hint="default"/>
        <w:lang w:val="it-IT" w:eastAsia="en-US" w:bidi="ar-SA"/>
      </w:rPr>
    </w:lvl>
    <w:lvl w:ilvl="5" w:tplc="FB56A89E">
      <w:numFmt w:val="bullet"/>
      <w:lvlText w:val="•"/>
      <w:lvlJc w:val="left"/>
      <w:pPr>
        <w:ind w:left="5422" w:hanging="360"/>
      </w:pPr>
      <w:rPr>
        <w:rFonts w:hint="default"/>
        <w:lang w:val="it-IT" w:eastAsia="en-US" w:bidi="ar-SA"/>
      </w:rPr>
    </w:lvl>
    <w:lvl w:ilvl="6" w:tplc="4254EAA2">
      <w:numFmt w:val="bullet"/>
      <w:lvlText w:val="•"/>
      <w:lvlJc w:val="left"/>
      <w:pPr>
        <w:ind w:left="6347" w:hanging="360"/>
      </w:pPr>
      <w:rPr>
        <w:rFonts w:hint="default"/>
        <w:lang w:val="it-IT" w:eastAsia="en-US" w:bidi="ar-SA"/>
      </w:rPr>
    </w:lvl>
    <w:lvl w:ilvl="7" w:tplc="0C28DB44">
      <w:numFmt w:val="bullet"/>
      <w:lvlText w:val="•"/>
      <w:lvlJc w:val="left"/>
      <w:pPr>
        <w:ind w:left="7271" w:hanging="360"/>
      </w:pPr>
      <w:rPr>
        <w:rFonts w:hint="default"/>
        <w:lang w:val="it-IT" w:eastAsia="en-US" w:bidi="ar-SA"/>
      </w:rPr>
    </w:lvl>
    <w:lvl w:ilvl="8" w:tplc="7F7E8DE4">
      <w:numFmt w:val="bullet"/>
      <w:lvlText w:val="•"/>
      <w:lvlJc w:val="left"/>
      <w:pPr>
        <w:ind w:left="8196" w:hanging="360"/>
      </w:pPr>
      <w:rPr>
        <w:rFonts w:hint="default"/>
        <w:lang w:val="it-IT" w:eastAsia="en-US" w:bidi="ar-SA"/>
      </w:rPr>
    </w:lvl>
  </w:abstractNum>
  <w:abstractNum w:abstractNumId="3" w15:restartNumberingAfterBreak="0">
    <w:nsid w:val="271C0AE6"/>
    <w:multiLevelType w:val="multilevel"/>
    <w:tmpl w:val="81FC0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4E664FF"/>
    <w:multiLevelType w:val="multilevel"/>
    <w:tmpl w:val="9210E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341F67"/>
    <w:multiLevelType w:val="hybridMultilevel"/>
    <w:tmpl w:val="8D80D1F6"/>
    <w:lvl w:ilvl="0" w:tplc="8FAC4872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931" w:hanging="360"/>
      </w:pPr>
    </w:lvl>
    <w:lvl w:ilvl="2" w:tplc="0410001B" w:tentative="1">
      <w:start w:val="1"/>
      <w:numFmt w:val="lowerRoman"/>
      <w:lvlText w:val="%3."/>
      <w:lvlJc w:val="right"/>
      <w:pPr>
        <w:ind w:left="2651" w:hanging="180"/>
      </w:pPr>
    </w:lvl>
    <w:lvl w:ilvl="3" w:tplc="0410000F" w:tentative="1">
      <w:start w:val="1"/>
      <w:numFmt w:val="decimal"/>
      <w:lvlText w:val="%4."/>
      <w:lvlJc w:val="left"/>
      <w:pPr>
        <w:ind w:left="3371" w:hanging="360"/>
      </w:pPr>
    </w:lvl>
    <w:lvl w:ilvl="4" w:tplc="04100019" w:tentative="1">
      <w:start w:val="1"/>
      <w:numFmt w:val="lowerLetter"/>
      <w:lvlText w:val="%5."/>
      <w:lvlJc w:val="left"/>
      <w:pPr>
        <w:ind w:left="4091" w:hanging="360"/>
      </w:pPr>
    </w:lvl>
    <w:lvl w:ilvl="5" w:tplc="0410001B" w:tentative="1">
      <w:start w:val="1"/>
      <w:numFmt w:val="lowerRoman"/>
      <w:lvlText w:val="%6."/>
      <w:lvlJc w:val="right"/>
      <w:pPr>
        <w:ind w:left="4811" w:hanging="180"/>
      </w:pPr>
    </w:lvl>
    <w:lvl w:ilvl="6" w:tplc="0410000F" w:tentative="1">
      <w:start w:val="1"/>
      <w:numFmt w:val="decimal"/>
      <w:lvlText w:val="%7."/>
      <w:lvlJc w:val="left"/>
      <w:pPr>
        <w:ind w:left="5531" w:hanging="360"/>
      </w:pPr>
    </w:lvl>
    <w:lvl w:ilvl="7" w:tplc="04100019" w:tentative="1">
      <w:start w:val="1"/>
      <w:numFmt w:val="lowerLetter"/>
      <w:lvlText w:val="%8."/>
      <w:lvlJc w:val="left"/>
      <w:pPr>
        <w:ind w:left="6251" w:hanging="360"/>
      </w:pPr>
    </w:lvl>
    <w:lvl w:ilvl="8" w:tplc="0410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5ED152ED"/>
    <w:multiLevelType w:val="multilevel"/>
    <w:tmpl w:val="9210E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252DBF"/>
    <w:multiLevelType w:val="hybridMultilevel"/>
    <w:tmpl w:val="52D40586"/>
    <w:lvl w:ilvl="0" w:tplc="2E04C7B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9463640">
    <w:abstractNumId w:val="2"/>
  </w:num>
  <w:num w:numId="2" w16cid:durableId="1212957377">
    <w:abstractNumId w:val="1"/>
  </w:num>
  <w:num w:numId="3" w16cid:durableId="921137490">
    <w:abstractNumId w:val="0"/>
  </w:num>
  <w:num w:numId="4" w16cid:durableId="1591041113">
    <w:abstractNumId w:val="3"/>
  </w:num>
  <w:num w:numId="5" w16cid:durableId="2126197484">
    <w:abstractNumId w:val="5"/>
  </w:num>
  <w:num w:numId="6" w16cid:durableId="1805469089">
    <w:abstractNumId w:val="4"/>
  </w:num>
  <w:num w:numId="7" w16cid:durableId="385645200">
    <w:abstractNumId w:val="6"/>
  </w:num>
  <w:num w:numId="8" w16cid:durableId="177427809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zC0MDQ0NTEwNbBU0lEKTi0uzszPAykwNKsFAJcUVpUtAAAA"/>
  </w:docVars>
  <w:rsids>
    <w:rsidRoot w:val="007B51D5"/>
    <w:rsid w:val="000065E3"/>
    <w:rsid w:val="0003021E"/>
    <w:rsid w:val="00030FDD"/>
    <w:rsid w:val="0005115E"/>
    <w:rsid w:val="000C62ED"/>
    <w:rsid w:val="001711E8"/>
    <w:rsid w:val="00171EFF"/>
    <w:rsid w:val="001A5722"/>
    <w:rsid w:val="00214E98"/>
    <w:rsid w:val="00217616"/>
    <w:rsid w:val="00220CE6"/>
    <w:rsid w:val="00243197"/>
    <w:rsid w:val="002B4257"/>
    <w:rsid w:val="002D47AC"/>
    <w:rsid w:val="00302E95"/>
    <w:rsid w:val="003257B7"/>
    <w:rsid w:val="003A1E02"/>
    <w:rsid w:val="003D193C"/>
    <w:rsid w:val="00441221"/>
    <w:rsid w:val="00443539"/>
    <w:rsid w:val="00455181"/>
    <w:rsid w:val="0046344F"/>
    <w:rsid w:val="004931D6"/>
    <w:rsid w:val="004D2F66"/>
    <w:rsid w:val="0053675E"/>
    <w:rsid w:val="005728D5"/>
    <w:rsid w:val="005B37D1"/>
    <w:rsid w:val="005C17E2"/>
    <w:rsid w:val="005D027B"/>
    <w:rsid w:val="006050CA"/>
    <w:rsid w:val="006361EE"/>
    <w:rsid w:val="006550E2"/>
    <w:rsid w:val="00671B1A"/>
    <w:rsid w:val="00673F6B"/>
    <w:rsid w:val="006763AA"/>
    <w:rsid w:val="00694645"/>
    <w:rsid w:val="006C47A0"/>
    <w:rsid w:val="0073086E"/>
    <w:rsid w:val="00750A9E"/>
    <w:rsid w:val="007B31A2"/>
    <w:rsid w:val="007B51D5"/>
    <w:rsid w:val="007C2638"/>
    <w:rsid w:val="007D3EE3"/>
    <w:rsid w:val="007D7B06"/>
    <w:rsid w:val="007F064D"/>
    <w:rsid w:val="00836991"/>
    <w:rsid w:val="00854882"/>
    <w:rsid w:val="00872DC0"/>
    <w:rsid w:val="008E0C3D"/>
    <w:rsid w:val="009D613F"/>
    <w:rsid w:val="009F004A"/>
    <w:rsid w:val="00A11C56"/>
    <w:rsid w:val="00A246F3"/>
    <w:rsid w:val="00A247DB"/>
    <w:rsid w:val="00A41CAA"/>
    <w:rsid w:val="00A56D03"/>
    <w:rsid w:val="00AD6191"/>
    <w:rsid w:val="00AD659C"/>
    <w:rsid w:val="00B35637"/>
    <w:rsid w:val="00B403FE"/>
    <w:rsid w:val="00B46D7C"/>
    <w:rsid w:val="00BA7A25"/>
    <w:rsid w:val="00BB2EF3"/>
    <w:rsid w:val="00BE0AA2"/>
    <w:rsid w:val="00BF1789"/>
    <w:rsid w:val="00C06788"/>
    <w:rsid w:val="00C2407A"/>
    <w:rsid w:val="00C40EB6"/>
    <w:rsid w:val="00CA130D"/>
    <w:rsid w:val="00CA71F4"/>
    <w:rsid w:val="00CF70A7"/>
    <w:rsid w:val="00D32A7C"/>
    <w:rsid w:val="00D5547E"/>
    <w:rsid w:val="00D97B5E"/>
    <w:rsid w:val="00DB1C3C"/>
    <w:rsid w:val="00DB3C34"/>
    <w:rsid w:val="00DE6B2F"/>
    <w:rsid w:val="00DF71AA"/>
    <w:rsid w:val="00E92976"/>
    <w:rsid w:val="00EA5EE9"/>
    <w:rsid w:val="00EB3604"/>
    <w:rsid w:val="00ED46E7"/>
    <w:rsid w:val="00EE19A6"/>
    <w:rsid w:val="00EF2551"/>
    <w:rsid w:val="00EF6545"/>
    <w:rsid w:val="00F006AD"/>
    <w:rsid w:val="00F24098"/>
    <w:rsid w:val="00F318DC"/>
    <w:rsid w:val="00F6060D"/>
    <w:rsid w:val="00F61E55"/>
    <w:rsid w:val="00FA0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3D7B66"/>
  <w15:docId w15:val="{C0D4CACB-78D5-4918-9CA8-6D3E9644A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CE6"/>
    <w:rPr>
      <w:rFonts w:ascii="Calibri" w:eastAsia="Calibri" w:hAnsi="Calibri" w:cs="Calibri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ind w:left="2304" w:right="2119"/>
      <w:jc w:val="center"/>
    </w:pPr>
    <w:rPr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795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xmsolistparagraph">
    <w:name w:val="x_msolistparagraph"/>
    <w:basedOn w:val="Normal"/>
    <w:rsid w:val="00C2407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NormalWeb">
    <w:name w:val="Normal (Web)"/>
    <w:basedOn w:val="Normal"/>
    <w:uiPriority w:val="99"/>
    <w:semiHidden/>
    <w:unhideWhenUsed/>
    <w:rsid w:val="00DB1C3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xmsonormal">
    <w:name w:val="x_msonormal"/>
    <w:basedOn w:val="Normal"/>
    <w:rsid w:val="00BF178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marktqqmr1444">
    <w:name w:val="marktqqmr1444"/>
    <w:basedOn w:val="DefaultParagraphFont"/>
    <w:rsid w:val="00BF1789"/>
  </w:style>
  <w:style w:type="character" w:customStyle="1" w:styleId="apple-converted-space">
    <w:name w:val="apple-converted-space"/>
    <w:basedOn w:val="DefaultParagraphFont"/>
    <w:rsid w:val="007D3EE3"/>
  </w:style>
  <w:style w:type="table" w:styleId="TableGrid">
    <w:name w:val="Table Grid"/>
    <w:basedOn w:val="TableNormal"/>
    <w:uiPriority w:val="39"/>
    <w:rsid w:val="00F00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B403FE"/>
    <w:rPr>
      <w:rFonts w:ascii="Calibri" w:eastAsia="Calibri" w:hAnsi="Calibri" w:cs="Calibri"/>
      <w:lang w:val="it-IT"/>
    </w:rPr>
  </w:style>
  <w:style w:type="paragraph" w:styleId="Header">
    <w:name w:val="header"/>
    <w:basedOn w:val="Normal"/>
    <w:link w:val="HeaderChar"/>
    <w:uiPriority w:val="99"/>
    <w:unhideWhenUsed/>
    <w:rsid w:val="00EF2551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2551"/>
    <w:rPr>
      <w:rFonts w:ascii="Calibri" w:eastAsia="Calibri" w:hAnsi="Calibri" w:cs="Calibri"/>
      <w:lang w:val="it-IT"/>
    </w:rPr>
  </w:style>
  <w:style w:type="paragraph" w:styleId="Footer">
    <w:name w:val="footer"/>
    <w:basedOn w:val="Normal"/>
    <w:link w:val="FooterChar"/>
    <w:uiPriority w:val="99"/>
    <w:unhideWhenUsed/>
    <w:rsid w:val="00EF2551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2551"/>
    <w:rPr>
      <w:rFonts w:ascii="Calibri" w:eastAsia="Calibri" w:hAnsi="Calibri" w:cs="Calibri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2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1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ca Gigliola</dc:creator>
  <cp:lastModifiedBy>MONICA MATTIOLI BELMONTE CIMA</cp:lastModifiedBy>
  <cp:revision>4</cp:revision>
  <dcterms:created xsi:type="dcterms:W3CDTF">2024-03-22T09:57:00Z</dcterms:created>
  <dcterms:modified xsi:type="dcterms:W3CDTF">2024-10-22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28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2-03-31T00:00:00Z</vt:filetime>
  </property>
</Properties>
</file>